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Araucaní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9661baca73704712e4d052dacab96543921a4ef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la Araucanía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la Araucaní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49cd1cb5632dcda2bd73508b67abc9e2f573546"/>
      <w:r>
        <w:t xml:space="preserve">2.1 Localización UFs en la Región de la Araucaní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aucanía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7228c3bd0deb6250e8dbc6ded0e8229787df6af"/>
      <w:r>
        <w:t xml:space="preserve">2.3 UFs de la Región de la Araucaní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aucanía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88ec6ddc7018030644fd2d6cc6ebabad797e4f1"/>
      <w:r>
        <w:t xml:space="preserve">2.4 Las 5 Categorías Económicas de Región de la Araucaní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la Araucanía ocupa el lugar 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la Araucaní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la Araucanía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la Araucaní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aucanía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c8ef6d19f403e468060410cfe16ee24800c9a35"/>
      <w:r>
        <w:t xml:space="preserve">FDC asociadas a la Región de la Araucaní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aucanía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66a318048a78eea2433f7df3e9a5b3bb5992cd5"/>
      <w:r>
        <w:t xml:space="preserve">Distribución de FDC asociadas a la Región de la Araucaní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aucanía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5d1eef7b3ec46659804e3bb5c3aae4655f843f5"/>
      <w:r>
        <w:t xml:space="preserve">FDC asociadas a la Región de la Araucaní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aucanía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b30822c52c433a9d24f831d5881dbf98a68aabf"/>
      <w:r>
        <w:t xml:space="preserve">FDC asociadas a la Región de la Araucaní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raucanía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cp:keywords/>
  <dcterms:created xsi:type="dcterms:W3CDTF">2020-05-30T23:54:58Z</dcterms:created>
  <dcterms:modified xsi:type="dcterms:W3CDTF">2020-05-30T23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